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Development</w:t>
      </w:r>
      <w:r>
        <w:t xml:space="preserve"> </w:t>
      </w:r>
      <w:r>
        <w:t xml:space="preserve">Program</w:t>
      </w:r>
    </w:p>
    <w:bookmarkStart w:id="20" w:name="X3902baaa9d2f71419a1bd749a4f9fbd1e2bcc77"/>
    <w:p>
      <w:pPr>
        <w:pStyle w:val="Heading1"/>
      </w:pPr>
      <w:r>
        <w:t xml:space="preserve">Scholarship Application Letter: Diplomat Development Program in Japan Tokyo</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Selection Committee</w:t>
      </w:r>
      <w:r>
        <w:br/>
      </w:r>
      <w:r>
        <w:t xml:space="preserve">Diplomatic Education Foundation of Japan (DEFOJ)</w:t>
      </w:r>
      <w:r>
        <w:br/>
      </w:r>
      <w:r>
        <w:t xml:space="preserve">5-1-1 Marunouchi, Chiyoda City, Tokyo 100-8935</w:t>
      </w:r>
      <w:r>
        <w:br/>
      </w:r>
      <w:r>
        <w:t xml:space="preserve">Japan</w:t>
      </w:r>
    </w:p>
    <w:p>
      <w:pPr>
        <w:pStyle w:val="BodyText"/>
      </w:pPr>
      <w:r>
        <w:t xml:space="preserve">Dear Esteemed Members of the Selection Committee,</w:t>
      </w:r>
    </w:p>
    <w:p>
      <w:pPr>
        <w:pStyle w:val="BodyText"/>
      </w:pPr>
      <w:r>
        <w:t xml:space="preserve">It is with profound enthusiasm and unwavering commitment to international diplomacy that I submit this Scholarship Application Letter for the Diplomat Development Program at the prestigious institutions of Tokyo, Japan. As a dedicated aspiring Diplomat from [Your Country], I have meticulously aligned my academic trajectory and professional aspirations with Japan’s unparalleled role as a global leader in peaceful international cooperation, cultural exchange, and multilateral diplomacy. This scholarship represents not merely an educational opportunity, but the essential catalyst for my journey to become a skilled, culturally attuned Diplomat serving the interests of my nation within Japan Tokyo’s dynamic diplomatic ecosystem.</w:t>
      </w:r>
    </w:p>
    <w:p>
      <w:pPr>
        <w:pStyle w:val="BodyText"/>
      </w:pPr>
      <w:r>
        <w:t xml:space="preserve">My academic foundation in International Relations at [Your University] has been rigorously complemented by field experience. I served as a research intern at the Ministry of Foreign Affairs (MFA) in my home country, where I analyzed ASEAN-Japan trade dynamics and contributed to policy briefings on regional security cooperation. This immersion solidified my understanding that effective diplomacy transcends rhetoric—it demands deep cultural fluency, linguistic precision, and an intimate grasp of geopolitical nuances. Japan Tokyo stands as the undeniable epicenter for mastering these competencies. The city’s unique position as the diplomatic hub of East Asia, hosting over 180 foreign embassies, the United Nations Office at Tokyo (UNOT), and influential think tanks like the Japan Institute of International Affairs (JIIA), provides an irreplaceable learning ground impossible to replicate elsewhere. This Scholarship Application Letter is therefore a strategic declaration: I seek not just education, but immersion within the very heart of diplomatic practice.</w:t>
      </w:r>
    </w:p>
    <w:p>
      <w:pPr>
        <w:pStyle w:val="BodyText"/>
      </w:pPr>
      <w:r>
        <w:t xml:space="preserve">Japan Tokyo’s significance for my development as a Diplomat cannot be overstated. The nation’s post-war commitment to "peace diplomacy," its leadership in global initiatives like Official Development Assistance (ODA) and climate action under the Paris Agreement, and its nuanced approach to balancing historic relations with China, South Korea, and the United States offer unparalleled case studies. Studying at institutions like Waseda University’s Center for East Asian Studies or the International Christian University (ICU) in Tokyo would allow me to engage directly with Japanese scholars on topics such as "Soft Power in Japan’s Diplomacy" and "Digital Diplomacy in the Indo-Pacific." Crucially, learning Japanese to native proficiency is non-negotiable for a Diplomat operating within Tokyo’s corridors of power. The scholarship’s comprehensive language immersion component, coupled with cultural exchange programs deeply embedded within Tokyo communities—from Shinjuku business districts to historic Asakusa neighborhoods—would provide the contextual understanding essential for authentic engagement. I am not merely seeking to study Japan; I aim to internalize its diplomatic ethos through lived experience in Tokyo.</w:t>
      </w:r>
    </w:p>
    <w:p>
      <w:pPr>
        <w:pStyle w:val="BodyText"/>
      </w:pPr>
      <w:r>
        <w:t xml:space="preserve">My proposed academic and professional path directly leverages Japan’s strengths. During the scholarship period, I will pursue a specialized Master of Diplomacy track focused on East Asian Security, integrating coursework at Tokyo-based partner universities with hands-on internships at Japanese governmental bodies like the Ministry of Foreign Affairs’ Asia-Pacific Bureau. Simultaneously, I will actively participate in Tokyo-hosted forums such as the "Japan-ASEAN Dialogue" or "Tokyo International Conference on African Development (TICAD)," observing and contributing to real-world diplomatic discourse. My long-term objective is to serve as a Diplomat within my nation’s embassy in Tokyo, where I can facilitate bilateral initiatives—from cultural exchanges promoting Japanese language education across [Your Country] to joint ventures in sustainable technology driven by Japan’s technological leadership. This role requires more than theoretical knowledge; it demands the practical wisdom cultivated only through proximity to Tokyo’s diplomatic machinery and Japan’s unique societal values.</w:t>
      </w:r>
    </w:p>
    <w:p>
      <w:pPr>
        <w:pStyle w:val="BodyText"/>
      </w:pPr>
      <w:r>
        <w:t xml:space="preserve">The financial support offered by this scholarship is indispensable for my journey. The cost of tuition, immersive language programs, and living expenses in Tokyo—a city with a high cost of living—would be prohibitive without assistance. More importantly, the scholarship embodies a profound investment in cultivating future Diplomats who understand Japan’s pivotal role in global stability. It recognizes that effective diplomacy is built on shared understanding, and Japan Tokyo serves as the ideal crucible for this transformation. I am prepared to fully commit to the program’s rigorous academic standards and cultural expectations, ensuring I emerge not only academically accomplished but as a bridge-builder between nations.</w:t>
      </w:r>
    </w:p>
    <w:p>
      <w:pPr>
        <w:pStyle w:val="BodyText"/>
      </w:pPr>
      <w:r>
        <w:t xml:space="preserve">My previous work demonstrates my dedication to diplomatic service: I organized a successful student-led Model United Nations conference focusing on Japan-South Korea reconciliation, which drew participants from seven countries. This initiative reflected my belief that dialogue begins with empathy—something Tokyo’s rich cultural tapestry, from its traditional tea ceremonies to cutting-edge tech hubs, teaches profoundly. As a Diplomat, I understand that every gesture matters; in Tokyo, I will learn to navigate these nuances with respect and efficacy.</w:t>
      </w:r>
    </w:p>
    <w:p>
      <w:pPr>
        <w:pStyle w:val="BodyText"/>
      </w:pPr>
      <w:r>
        <w:t xml:space="preserve">I am deeply aware of the legacy of Japan’s diplomatic contributions—its role in founding ASEAN, mediating conflicts through quiet diplomacy, and championing the UN Sustainable Development Goals. To contribute meaningfully to this legacy requires more than ambition; it demands disciplined preparation within the very environment where such diplomacy thrives: Japan Tokyo. This Scholarship Application Letter is my earnest pledge to honor that tradition by becoming a Diplomat who leverages Japanese insights for global good.</w:t>
      </w:r>
    </w:p>
    <w:p>
      <w:pPr>
        <w:pStyle w:val="BodyText"/>
      </w:pPr>
      <w:r>
        <w:t xml:space="preserve">Thank you for considering my application. I have attached all required documents, including transcripts, letters of recommendation from [Professor's Name] (Professor of International Relations at [Your University]) and [Diplomatic Official’s Name] (Head of the MFA Internship Program), and a detailed research proposal on "Enhancing Japan’s Diplomatic Engagement with Emerging African Economies." I am eager to discuss how my commitment to fostering international understanding aligns with DEFOJ’s mission. My contact details are provided below, and I welcome the opportunity for an interview at your earliest convenience.</w:t>
      </w:r>
    </w:p>
    <w:p>
      <w:pPr>
        <w:pStyle w:val="BodyText"/>
      </w:pPr>
      <w:r>
        <w:t xml:space="preserve">Sincerely,</w:t>
      </w:r>
    </w:p>
    <w:p>
      <w:pPr>
        <w:pStyle w:val="BodyText"/>
      </w:pPr>
      <w:r>
        <w:t xml:space="preserve">[Your Full Name]</w:t>
      </w:r>
    </w:p>
    <w:p>
      <w:pPr>
        <w:pStyle w:val="BodyText"/>
      </w:pPr>
      <w:r>
        <w:t xml:space="preserve">[Your Contact Information: Phone, Email, Nationality]</w:t>
      </w:r>
    </w:p>
    <w:p>
      <w:r>
        <w:pict>
          <v:rect style="width:0;height:1.5pt" o:hralign="center" o:hrstd="t" o:hr="t"/>
        </w:pict>
      </w:r>
    </w:p>
    <w:p>
      <w:pPr>
        <w:pStyle w:val="FirstParagraph"/>
      </w:pPr>
      <w:r>
        <w:rPr>
          <w:iCs/>
          <w:i/>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Development Program</dc:title>
  <dc:creator/>
  <dc:language>en</dc:language>
  <cp:keywords/>
  <dcterms:created xsi:type="dcterms:W3CDTF">2025-12-10T01:26:19Z</dcterms:created>
  <dcterms:modified xsi:type="dcterms:W3CDTF">2025-12-10T01:26:19Z</dcterms:modified>
</cp:coreProperties>
</file>

<file path=docProps/custom.xml><?xml version="1.0" encoding="utf-8"?>
<Properties xmlns="http://schemas.openxmlformats.org/officeDocument/2006/custom-properties" xmlns:vt="http://schemas.openxmlformats.org/officeDocument/2006/docPropsVTypes"/>
</file>